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8E0E3A" w:rsidRDefault="002B583D" w:rsidP="007308B4">
      <w:pPr>
        <w:spacing w:after="0"/>
        <w:jc w:val="center"/>
        <w:rPr>
          <w:b/>
          <w:smallCaps/>
          <w:sz w:val="32"/>
        </w:rPr>
      </w:pPr>
      <w:r w:rsidRPr="008E0E3A">
        <w:rPr>
          <w:b/>
          <w:smallCaps/>
          <w:sz w:val="32"/>
        </w:rPr>
        <w:t>Kristofer J. Dillon</w:t>
      </w:r>
    </w:p>
    <w:p w:rsidR="002B583D" w:rsidRPr="007308B4" w:rsidRDefault="002B583D" w:rsidP="007308B4">
      <w:pPr>
        <w:spacing w:after="0"/>
        <w:jc w:val="center"/>
        <w:rPr>
          <w:i/>
        </w:rPr>
      </w:pPr>
      <w:r w:rsidRPr="007308B4">
        <w:rPr>
          <w:i/>
        </w:rPr>
        <w:t>Landscaping / Warehouse / Maintenance / Service</w:t>
      </w:r>
    </w:p>
    <w:p w:rsidR="002B583D" w:rsidRDefault="002B583D" w:rsidP="007308B4">
      <w:pPr>
        <w:spacing w:after="0"/>
        <w:jc w:val="center"/>
      </w:pPr>
      <w:r w:rsidRPr="007308B4">
        <w:t>kdillon@wwrfresource.com</w:t>
      </w:r>
    </w:p>
    <w:p w:rsidR="002B583D" w:rsidRDefault="002B583D" w:rsidP="007308B4">
      <w:pPr>
        <w:spacing w:after="0"/>
        <w:jc w:val="center"/>
      </w:pPr>
      <w:r>
        <w:rPr>
          <w:i/>
        </w:rPr>
        <w:t xml:space="preserve">Message: </w:t>
      </w:r>
      <w:r>
        <w:t>(316) 265-5211 ext. 208</w:t>
      </w:r>
    </w:p>
    <w:p w:rsidR="002B583D" w:rsidRDefault="002B583D" w:rsidP="007308B4">
      <w:pPr>
        <w:jc w:val="center"/>
      </w:pPr>
      <w:r>
        <w:t>401 S. Emporia, Wichita, KS 67202</w:t>
      </w:r>
    </w:p>
    <w:p w:rsidR="002B583D" w:rsidRPr="007308B4" w:rsidRDefault="002B583D">
      <w:pPr>
        <w:rPr>
          <w:b/>
          <w:smallCaps/>
        </w:rPr>
      </w:pPr>
      <w:r w:rsidRPr="007308B4">
        <w:rPr>
          <w:b/>
          <w:smallCaps/>
        </w:rPr>
        <w:t>Summary of Qualifications</w:t>
      </w:r>
    </w:p>
    <w:p w:rsidR="002B583D" w:rsidRDefault="002B583D" w:rsidP="007308B4">
      <w:pPr>
        <w:pStyle w:val="ListParagraph"/>
        <w:numPr>
          <w:ilvl w:val="0"/>
          <w:numId w:val="2"/>
        </w:numPr>
      </w:pPr>
      <w:r>
        <w:t>Quick-learning is able to replicate and repeat methods and techniques shown only a few times.</w:t>
      </w:r>
    </w:p>
    <w:p w:rsidR="002B583D" w:rsidRDefault="002B583D" w:rsidP="007308B4">
      <w:pPr>
        <w:pStyle w:val="ListParagraph"/>
        <w:numPr>
          <w:ilvl w:val="0"/>
          <w:numId w:val="2"/>
        </w:numPr>
      </w:pPr>
      <w:r>
        <w:t>No issues learning new trades, such as grounds keeping, maintenance, and food preparation.</w:t>
      </w:r>
    </w:p>
    <w:p w:rsidR="002B583D" w:rsidRDefault="002B583D" w:rsidP="007308B4">
      <w:pPr>
        <w:pStyle w:val="ListParagraph"/>
        <w:numPr>
          <w:ilvl w:val="0"/>
          <w:numId w:val="2"/>
        </w:numPr>
      </w:pPr>
      <w:r>
        <w:t>Highly motivated and capable individual capable of working quickly and efficiently.</w:t>
      </w:r>
    </w:p>
    <w:p w:rsidR="002B583D" w:rsidRPr="007308B4" w:rsidRDefault="002B583D">
      <w:pPr>
        <w:rPr>
          <w:b/>
          <w:smallCaps/>
        </w:rPr>
      </w:pPr>
      <w:r w:rsidRPr="007308B4">
        <w:rPr>
          <w:b/>
          <w:smallCaps/>
        </w:rPr>
        <w:t>Functional Overview</w:t>
      </w:r>
    </w:p>
    <w:p w:rsidR="002B583D" w:rsidRPr="007308B4" w:rsidRDefault="002B583D">
      <w:pPr>
        <w:rPr>
          <w:i/>
        </w:rPr>
      </w:pPr>
      <w:r w:rsidRPr="007308B4">
        <w:rPr>
          <w:i/>
        </w:rPr>
        <w:t>Grounds Keeping</w:t>
      </w:r>
    </w:p>
    <w:p w:rsidR="002B583D" w:rsidRDefault="002B583D" w:rsidP="007308B4">
      <w:pPr>
        <w:pStyle w:val="ListParagraph"/>
        <w:numPr>
          <w:ilvl w:val="0"/>
          <w:numId w:val="1"/>
        </w:numPr>
      </w:pPr>
      <w:r>
        <w:t>Performs general upkeep of buildings, structures and landscapes.</w:t>
      </w:r>
    </w:p>
    <w:p w:rsidR="002B583D" w:rsidRDefault="002B583D" w:rsidP="007308B4">
      <w:pPr>
        <w:pStyle w:val="ListParagraph"/>
        <w:numPr>
          <w:ilvl w:val="0"/>
          <w:numId w:val="1"/>
        </w:numPr>
      </w:pPr>
      <w:r>
        <w:t>Works on small concrete projects such as fireplaces, fire pits and camper landing pads.</w:t>
      </w:r>
    </w:p>
    <w:p w:rsidR="002B583D" w:rsidRDefault="002B583D" w:rsidP="007308B4">
      <w:pPr>
        <w:pStyle w:val="ListParagraph"/>
        <w:numPr>
          <w:ilvl w:val="0"/>
          <w:numId w:val="1"/>
        </w:numPr>
      </w:pPr>
      <w:r>
        <w:t>Operates most grounds keeping machinery, including mowers, post drivers, diggers, tapers, and hand tools.</w:t>
      </w:r>
    </w:p>
    <w:p w:rsidR="002B583D" w:rsidRDefault="002B583D" w:rsidP="007308B4">
      <w:pPr>
        <w:pStyle w:val="ListParagraph"/>
        <w:numPr>
          <w:ilvl w:val="0"/>
          <w:numId w:val="1"/>
        </w:numPr>
      </w:pPr>
      <w:r>
        <w:t xml:space="preserve">Able to mow lawns, trim trees, prune </w:t>
      </w:r>
      <w:r w:rsidR="007308B4">
        <w:t>foliage and dig trenches.</w:t>
      </w:r>
    </w:p>
    <w:p w:rsidR="007308B4" w:rsidRDefault="007308B4">
      <w:pPr>
        <w:rPr>
          <w:i/>
        </w:rPr>
      </w:pPr>
      <w:r w:rsidRPr="007308B4">
        <w:rPr>
          <w:i/>
        </w:rPr>
        <w:t>Maintenance</w:t>
      </w:r>
    </w:p>
    <w:p w:rsidR="007308B4" w:rsidRDefault="007308B4" w:rsidP="007308B4">
      <w:pPr>
        <w:pStyle w:val="ListParagraph"/>
        <w:numPr>
          <w:ilvl w:val="0"/>
          <w:numId w:val="3"/>
        </w:numPr>
      </w:pPr>
      <w:r>
        <w:t xml:space="preserve">Performs preventative maintenance, repairs, and overhauls of amusement park rides. </w:t>
      </w:r>
    </w:p>
    <w:p w:rsidR="007308B4" w:rsidRDefault="007308B4" w:rsidP="007308B4">
      <w:pPr>
        <w:pStyle w:val="ListParagraph"/>
        <w:numPr>
          <w:ilvl w:val="0"/>
          <w:numId w:val="3"/>
        </w:numPr>
      </w:pPr>
      <w:r>
        <w:t>Troubleshooting maintenance of mechanical devices and vehicles to assure safe functionality.</w:t>
      </w:r>
    </w:p>
    <w:p w:rsidR="007308B4" w:rsidRDefault="007308B4" w:rsidP="007308B4">
      <w:pPr>
        <w:pStyle w:val="ListParagraph"/>
        <w:numPr>
          <w:ilvl w:val="0"/>
          <w:numId w:val="3"/>
        </w:numPr>
      </w:pPr>
      <w:r>
        <w:t>Working with hydraulics, gearboxes, pneumatics, and conveyors, and millwright work.</w:t>
      </w:r>
    </w:p>
    <w:p w:rsidR="007308B4" w:rsidRPr="007308B4" w:rsidRDefault="007308B4">
      <w:pPr>
        <w:rPr>
          <w:i/>
        </w:rPr>
      </w:pPr>
      <w:r w:rsidRPr="007308B4">
        <w:rPr>
          <w:i/>
        </w:rPr>
        <w:t>Food Service</w:t>
      </w:r>
    </w:p>
    <w:p w:rsidR="002B583D" w:rsidRDefault="007308B4" w:rsidP="007308B4">
      <w:pPr>
        <w:pStyle w:val="ListParagraph"/>
        <w:numPr>
          <w:ilvl w:val="0"/>
          <w:numId w:val="4"/>
        </w:numPr>
      </w:pPr>
      <w:r>
        <w:t>Stock rotation of ingredients according to date and life span.</w:t>
      </w:r>
    </w:p>
    <w:p w:rsidR="007308B4" w:rsidRDefault="007308B4" w:rsidP="007308B4">
      <w:pPr>
        <w:pStyle w:val="ListParagraph"/>
        <w:numPr>
          <w:ilvl w:val="0"/>
          <w:numId w:val="4"/>
        </w:numPr>
      </w:pPr>
      <w:r>
        <w:t>Prepare ingredients and items for cooking such as breading chicken.</w:t>
      </w:r>
    </w:p>
    <w:p w:rsidR="007308B4" w:rsidRDefault="007308B4" w:rsidP="007308B4">
      <w:pPr>
        <w:pStyle w:val="ListParagraph"/>
        <w:numPr>
          <w:ilvl w:val="0"/>
          <w:numId w:val="4"/>
        </w:numPr>
      </w:pPr>
      <w:r>
        <w:t>Operate commercial kitchen equipment including fryers to deliver food to order.</w:t>
      </w:r>
    </w:p>
    <w:p w:rsidR="007308B4" w:rsidRDefault="007308B4" w:rsidP="007308B4">
      <w:pPr>
        <w:pStyle w:val="ListParagraph"/>
        <w:numPr>
          <w:ilvl w:val="0"/>
          <w:numId w:val="4"/>
        </w:numPr>
      </w:pPr>
      <w:r w:rsidRPr="007308B4">
        <w:t>Serves food and r</w:t>
      </w:r>
      <w:r>
        <w:t xml:space="preserve">efreshments to patrons in cars, taking </w:t>
      </w:r>
      <w:r w:rsidRPr="007308B4">
        <w:t>order</w:t>
      </w:r>
      <w:r>
        <w:t>s</w:t>
      </w:r>
      <w:r w:rsidRPr="007308B4">
        <w:t xml:space="preserve"> and relay</w:t>
      </w:r>
      <w:r>
        <w:t>ing info to kitchen.</w:t>
      </w:r>
    </w:p>
    <w:p w:rsidR="007308B4" w:rsidRPr="007308B4" w:rsidRDefault="007308B4" w:rsidP="007308B4">
      <w:pPr>
        <w:rPr>
          <w:b/>
          <w:smallCaps/>
        </w:rPr>
      </w:pPr>
      <w:r w:rsidRPr="007308B4">
        <w:rPr>
          <w:b/>
          <w:smallCaps/>
        </w:rPr>
        <w:t>Work History</w:t>
      </w:r>
    </w:p>
    <w:p w:rsidR="007308B4" w:rsidRDefault="007308B4" w:rsidP="007308B4">
      <w:pPr>
        <w:pStyle w:val="ListParagraph"/>
        <w:numPr>
          <w:ilvl w:val="0"/>
          <w:numId w:val="5"/>
        </w:numPr>
        <w:tabs>
          <w:tab w:val="left" w:pos="2880"/>
          <w:tab w:val="left" w:pos="6120"/>
          <w:tab w:val="right" w:pos="9360"/>
        </w:tabs>
      </w:pPr>
      <w:r>
        <w:t>Grounds Keeper</w:t>
      </w:r>
      <w:r>
        <w:tab/>
        <w:t>State of Kansas, Parks &amp; Wildlife</w:t>
      </w:r>
      <w:r>
        <w:tab/>
        <w:t>Stockton, KS</w:t>
      </w:r>
      <w:r>
        <w:tab/>
        <w:t>2018</w:t>
      </w:r>
    </w:p>
    <w:p w:rsidR="007308B4" w:rsidRDefault="007308B4" w:rsidP="007308B4">
      <w:pPr>
        <w:pStyle w:val="ListParagraph"/>
        <w:numPr>
          <w:ilvl w:val="0"/>
          <w:numId w:val="5"/>
        </w:numPr>
        <w:tabs>
          <w:tab w:val="left" w:pos="2880"/>
          <w:tab w:val="left" w:pos="6120"/>
          <w:tab w:val="right" w:pos="9360"/>
        </w:tabs>
      </w:pPr>
      <w:r>
        <w:t>Food Prep</w:t>
      </w:r>
      <w:r>
        <w:tab/>
        <w:t>Kentucky Fried Chicken</w:t>
      </w:r>
      <w:r>
        <w:tab/>
        <w:t>McPherson, KS</w:t>
      </w:r>
      <w:r>
        <w:tab/>
        <w:t>2017</w:t>
      </w:r>
    </w:p>
    <w:p w:rsidR="007308B4" w:rsidRDefault="007308B4" w:rsidP="007308B4">
      <w:pPr>
        <w:pStyle w:val="ListParagraph"/>
        <w:numPr>
          <w:ilvl w:val="0"/>
          <w:numId w:val="5"/>
        </w:numPr>
        <w:tabs>
          <w:tab w:val="left" w:pos="2880"/>
          <w:tab w:val="left" w:pos="6120"/>
          <w:tab w:val="right" w:pos="9360"/>
        </w:tabs>
      </w:pPr>
      <w:r>
        <w:t>Dishwasher</w:t>
      </w:r>
      <w:r>
        <w:tab/>
        <w:t>Montana Mikes</w:t>
      </w:r>
      <w:r>
        <w:tab/>
        <w:t>McPherson, KS</w:t>
      </w:r>
      <w:r>
        <w:tab/>
        <w:t>2017</w:t>
      </w:r>
    </w:p>
    <w:p w:rsidR="007308B4" w:rsidRDefault="007308B4" w:rsidP="007308B4">
      <w:pPr>
        <w:pStyle w:val="ListParagraph"/>
        <w:numPr>
          <w:ilvl w:val="0"/>
          <w:numId w:val="5"/>
        </w:numPr>
        <w:tabs>
          <w:tab w:val="left" w:pos="2880"/>
          <w:tab w:val="left" w:pos="6120"/>
          <w:tab w:val="right" w:pos="9360"/>
        </w:tabs>
      </w:pPr>
      <w:r>
        <w:t>Maintenance</w:t>
      </w:r>
      <w:r>
        <w:tab/>
      </w:r>
      <w:proofErr w:type="spellStart"/>
      <w:r>
        <w:t>Kissel</w:t>
      </w:r>
      <w:proofErr w:type="spellEnd"/>
      <w:r>
        <w:t xml:space="preserve"> Entertainment</w:t>
      </w:r>
      <w:r>
        <w:tab/>
        <w:t>Clanton, AL</w:t>
      </w:r>
      <w:r>
        <w:tab/>
        <w:t>2015</w:t>
      </w:r>
    </w:p>
    <w:p w:rsidR="007308B4" w:rsidRDefault="007308B4" w:rsidP="007308B4">
      <w:pPr>
        <w:pStyle w:val="ListParagraph"/>
        <w:numPr>
          <w:ilvl w:val="0"/>
          <w:numId w:val="5"/>
        </w:numPr>
        <w:tabs>
          <w:tab w:val="left" w:pos="2880"/>
          <w:tab w:val="left" w:pos="6120"/>
          <w:tab w:val="right" w:pos="9360"/>
        </w:tabs>
      </w:pPr>
      <w:r>
        <w:t>Carhop</w:t>
      </w:r>
      <w:r>
        <w:tab/>
        <w:t>Sonic Drive-in</w:t>
      </w:r>
      <w:r>
        <w:tab/>
        <w:t>McPherson, KS</w:t>
      </w:r>
      <w:r>
        <w:tab/>
        <w:t>2014 – 2015</w:t>
      </w:r>
    </w:p>
    <w:p w:rsidR="00313A35" w:rsidRPr="00313A35" w:rsidRDefault="00313A35" w:rsidP="00313A35">
      <w:pPr>
        <w:tabs>
          <w:tab w:val="left" w:pos="2880"/>
          <w:tab w:val="left" w:pos="6120"/>
          <w:tab w:val="right" w:pos="9360"/>
        </w:tabs>
        <w:rPr>
          <w:b/>
        </w:rPr>
      </w:pPr>
      <w:r w:rsidRPr="00313A35">
        <w:rPr>
          <w:b/>
        </w:rPr>
        <w:t>Education</w:t>
      </w:r>
    </w:p>
    <w:p w:rsidR="00313A35" w:rsidRPr="002B583D" w:rsidRDefault="00313A35" w:rsidP="00313A35">
      <w:pPr>
        <w:pStyle w:val="ListParagraph"/>
        <w:numPr>
          <w:ilvl w:val="0"/>
          <w:numId w:val="6"/>
        </w:numPr>
        <w:tabs>
          <w:tab w:val="left" w:pos="2880"/>
          <w:tab w:val="left" w:pos="6120"/>
          <w:tab w:val="right" w:pos="9360"/>
        </w:tabs>
      </w:pPr>
      <w:r>
        <w:t xml:space="preserve">Kansas </w:t>
      </w:r>
      <w:proofErr w:type="spellStart"/>
      <w:r>
        <w:t>WorkREADY</w:t>
      </w:r>
      <w:proofErr w:type="spellEnd"/>
      <w:r>
        <w:t>! Certificate, Gold</w:t>
      </w:r>
      <w:bookmarkStart w:id="0" w:name="_GoBack"/>
      <w:bookmarkEnd w:id="0"/>
      <w:r>
        <w:tab/>
      </w:r>
      <w:r>
        <w:tab/>
        <w:t>2016</w:t>
      </w:r>
    </w:p>
    <w:sectPr w:rsidR="00313A35" w:rsidRPr="002B583D" w:rsidSect="00313A35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E22DD9"/>
    <w:multiLevelType w:val="hybridMultilevel"/>
    <w:tmpl w:val="18A8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880DDA"/>
    <w:multiLevelType w:val="hybridMultilevel"/>
    <w:tmpl w:val="1458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D166A9"/>
    <w:multiLevelType w:val="hybridMultilevel"/>
    <w:tmpl w:val="413AA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22244A8"/>
    <w:multiLevelType w:val="hybridMultilevel"/>
    <w:tmpl w:val="235CF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E7722A"/>
    <w:multiLevelType w:val="hybridMultilevel"/>
    <w:tmpl w:val="06AE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7234E1"/>
    <w:multiLevelType w:val="hybridMultilevel"/>
    <w:tmpl w:val="A884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Y3MDYwNTEwMDZS0lEKTi0uzszPAykwrgUAkNoAKSwAAAA="/>
  </w:docVars>
  <w:rsids>
    <w:rsidRoot w:val="002B583D"/>
    <w:rsid w:val="002B583D"/>
    <w:rsid w:val="00313A35"/>
    <w:rsid w:val="00522C52"/>
    <w:rsid w:val="007308B4"/>
    <w:rsid w:val="007E2073"/>
    <w:rsid w:val="008E0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dcterms:created xsi:type="dcterms:W3CDTF">2018-06-28T12:48:00Z</dcterms:created>
  <dcterms:modified xsi:type="dcterms:W3CDTF">2018-06-28T18:53:00Z</dcterms:modified>
</cp:coreProperties>
</file>